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dfd74e0c6a8796101c249c05cb976ca25a8b24"/>
      <w:r>
        <w:rPr>
          <w:b/>
        </w:rPr>
        <w:t xml:space="preserve">ПРОТОКОЛ ЕЛЕКТРОННОГО АУКЦІОНУ № BSE001-UA-20230301-78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А-001,23А-002,23А-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3А – 001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188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КОЦЕНТР ПЛЮС" , ЄДРПОУ: 377754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0:14:55Z</dcterms:created>
  <dcterms:modified xsi:type="dcterms:W3CDTF">2024-05-17T10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